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A262A" w14:textId="77C08303" w:rsidR="008D28BA" w:rsidRPr="008D28BA" w:rsidRDefault="008D28BA" w:rsidP="008D28BA">
      <w:pPr>
        <w:spacing w:before="120" w:after="120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8D28BA">
        <w:rPr>
          <w:rFonts w:ascii="Arial" w:hAnsi="Arial" w:cs="Arial"/>
          <w:b/>
          <w:sz w:val="24"/>
          <w:szCs w:val="24"/>
          <w:u w:val="single"/>
        </w:rPr>
        <w:t>2020 ACRS Award – Nomination for Mid-</w:t>
      </w:r>
      <w:r w:rsidR="00996B54">
        <w:rPr>
          <w:rFonts w:ascii="Arial" w:hAnsi="Arial" w:cs="Arial"/>
          <w:b/>
          <w:sz w:val="24"/>
          <w:szCs w:val="24"/>
          <w:u w:val="single"/>
        </w:rPr>
        <w:t>C</w:t>
      </w:r>
      <w:r w:rsidRPr="008D28BA">
        <w:rPr>
          <w:rFonts w:ascii="Arial" w:hAnsi="Arial" w:cs="Arial"/>
          <w:b/>
          <w:sz w:val="24"/>
          <w:szCs w:val="24"/>
          <w:u w:val="single"/>
        </w:rPr>
        <w:t>areer Researcher</w:t>
      </w:r>
      <w:r w:rsidR="00F80025">
        <w:rPr>
          <w:rFonts w:ascii="Arial" w:hAnsi="Arial" w:cs="Arial"/>
          <w:b/>
          <w:sz w:val="24"/>
          <w:szCs w:val="24"/>
          <w:u w:val="single"/>
        </w:rPr>
        <w:t xml:space="preserve"> Medal</w:t>
      </w:r>
      <w:r w:rsidRPr="008D28BA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4DD6EC0E" w14:textId="77777777" w:rsidR="008D28BA" w:rsidRDefault="008D28BA" w:rsidP="008D28BA">
      <w:pPr>
        <w:spacing w:before="120" w:after="120"/>
        <w:rPr>
          <w:rFonts w:ascii="Arial" w:hAnsi="Arial" w:cs="Arial"/>
        </w:rPr>
      </w:pPr>
    </w:p>
    <w:p w14:paraId="492AA3E9" w14:textId="77777777" w:rsidR="008D28BA" w:rsidRPr="00CC74DF" w:rsidRDefault="008D28BA" w:rsidP="008D28BA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MINEE</w:t>
      </w:r>
      <w:r w:rsidRPr="00CC74DF">
        <w:rPr>
          <w:rFonts w:ascii="Arial" w:hAnsi="Arial" w:cs="Arial"/>
          <w:b/>
        </w:rPr>
        <w:t xml:space="preserve">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9"/>
        <w:gridCol w:w="2085"/>
        <w:gridCol w:w="1482"/>
        <w:gridCol w:w="2957"/>
      </w:tblGrid>
      <w:tr w:rsidR="008D28BA" w14:paraId="0130C06D" w14:textId="77777777" w:rsidTr="00C43AB9">
        <w:tc>
          <w:tcPr>
            <w:tcW w:w="2510" w:type="dxa"/>
          </w:tcPr>
          <w:p w14:paraId="03DEFEC9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Name</w:t>
            </w:r>
          </w:p>
        </w:tc>
        <w:tc>
          <w:tcPr>
            <w:tcW w:w="6679" w:type="dxa"/>
            <w:gridSpan w:val="3"/>
          </w:tcPr>
          <w:p w14:paraId="1CE11008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D28BA" w14:paraId="639FF456" w14:textId="77777777" w:rsidTr="00C43AB9">
        <w:tc>
          <w:tcPr>
            <w:tcW w:w="2510" w:type="dxa"/>
          </w:tcPr>
          <w:p w14:paraId="4652CDF2" w14:textId="5CEDF5DC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Address</w:t>
            </w:r>
          </w:p>
          <w:p w14:paraId="71B3872B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  <w:p w14:paraId="0F556227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6679" w:type="dxa"/>
            <w:gridSpan w:val="3"/>
          </w:tcPr>
          <w:p w14:paraId="59A32A70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  <w:tr w:rsidR="008D28BA" w14:paraId="4B40CF3E" w14:textId="77777777" w:rsidTr="00C43AB9">
        <w:tc>
          <w:tcPr>
            <w:tcW w:w="2510" w:type="dxa"/>
          </w:tcPr>
          <w:p w14:paraId="0A6D656E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Office phone</w:t>
            </w:r>
          </w:p>
        </w:tc>
        <w:tc>
          <w:tcPr>
            <w:tcW w:w="2134" w:type="dxa"/>
          </w:tcPr>
          <w:p w14:paraId="21D8ECCD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482" w:type="dxa"/>
          </w:tcPr>
          <w:p w14:paraId="1A014506" w14:textId="5FCFA7A7" w:rsidR="008D28BA" w:rsidRPr="002F60A8" w:rsidRDefault="00996B54" w:rsidP="00C43AB9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bile</w:t>
            </w:r>
          </w:p>
        </w:tc>
        <w:tc>
          <w:tcPr>
            <w:tcW w:w="3063" w:type="dxa"/>
          </w:tcPr>
          <w:p w14:paraId="3DC1B4C5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D28BA" w14:paraId="5EEBCCAB" w14:textId="77777777" w:rsidTr="00C43AB9">
        <w:tc>
          <w:tcPr>
            <w:tcW w:w="2510" w:type="dxa"/>
          </w:tcPr>
          <w:p w14:paraId="105B6A06" w14:textId="3C5FA834" w:rsidR="008D28BA" w:rsidRPr="002F60A8" w:rsidRDefault="00996B54" w:rsidP="00C43AB9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</w:t>
            </w:r>
            <w:r w:rsidR="008D28BA" w:rsidRPr="002F60A8">
              <w:rPr>
                <w:rFonts w:ascii="Arial" w:hAnsi="Arial" w:cs="Arial"/>
              </w:rPr>
              <w:t>mail</w:t>
            </w:r>
          </w:p>
        </w:tc>
        <w:tc>
          <w:tcPr>
            <w:tcW w:w="6679" w:type="dxa"/>
            <w:gridSpan w:val="3"/>
          </w:tcPr>
          <w:p w14:paraId="1DFF1C42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D28BA" w:rsidRPr="004D6C25" w14:paraId="7FC135CD" w14:textId="77777777" w:rsidTr="00C43AB9">
        <w:tc>
          <w:tcPr>
            <w:tcW w:w="2510" w:type="dxa"/>
          </w:tcPr>
          <w:p w14:paraId="17179AE9" w14:textId="77777777" w:rsidR="008D28BA" w:rsidRDefault="008D28BA" w:rsidP="00C43AB9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ear PhD Awarded </w:t>
            </w:r>
            <w:r w:rsidRPr="0020712C">
              <w:rPr>
                <w:rFonts w:ascii="Arial" w:hAnsi="Arial" w:cs="Arial"/>
                <w:vertAlign w:val="superscript"/>
              </w:rPr>
              <w:t>#</w:t>
            </w:r>
          </w:p>
        </w:tc>
        <w:tc>
          <w:tcPr>
            <w:tcW w:w="6679" w:type="dxa"/>
            <w:gridSpan w:val="3"/>
          </w:tcPr>
          <w:p w14:paraId="7F9E8780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D28BA" w:rsidRPr="004D6C25" w14:paraId="4B23E0D3" w14:textId="77777777" w:rsidTr="00C43AB9">
        <w:tc>
          <w:tcPr>
            <w:tcW w:w="2510" w:type="dxa"/>
          </w:tcPr>
          <w:p w14:paraId="323A06DD" w14:textId="77777777" w:rsidR="008D28BA" w:rsidRPr="00BA687D" w:rsidRDefault="008D28BA" w:rsidP="00C43AB9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RS Member</w:t>
            </w:r>
          </w:p>
          <w:p w14:paraId="77261CD4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6679" w:type="dxa"/>
            <w:gridSpan w:val="3"/>
          </w:tcPr>
          <w:p w14:paraId="0C2CFB56" w14:textId="77777777" w:rsidR="008D28BA" w:rsidRDefault="008D28BA" w:rsidP="00C43AB9">
            <w:pPr>
              <w:spacing w:before="120" w:after="120"/>
              <w:rPr>
                <w:rFonts w:ascii="Arial" w:hAnsi="Arial" w:cs="Arial"/>
              </w:rPr>
            </w:pPr>
            <w:r w:rsidRPr="00BA687D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 xml:space="preserve">  </w:t>
            </w:r>
            <w:r w:rsidRPr="00BA687D">
              <w:rPr>
                <w:rFonts w:ascii="Arial" w:hAnsi="Arial" w:cs="Arial"/>
              </w:rPr>
              <w:sym w:font="Wingdings" w:char="F0A8"/>
            </w:r>
            <w:r w:rsidRPr="00BA687D">
              <w:rPr>
                <w:rFonts w:ascii="Arial" w:hAnsi="Arial" w:cs="Arial"/>
              </w:rPr>
              <w:t xml:space="preserve"> Yes</w:t>
            </w:r>
            <w:r w:rsidRPr="00BA687D"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 xml:space="preserve">             </w:t>
            </w:r>
            <w:r w:rsidRPr="00BA687D">
              <w:rPr>
                <w:rFonts w:ascii="Arial" w:hAnsi="Arial" w:cs="Arial"/>
              </w:rPr>
              <w:sym w:font="Wingdings" w:char="F0A8"/>
            </w:r>
            <w:r w:rsidRPr="00BA687D">
              <w:rPr>
                <w:rFonts w:ascii="Arial" w:hAnsi="Arial" w:cs="Arial"/>
              </w:rPr>
              <w:t xml:space="preserve"> No</w:t>
            </w:r>
            <w:r>
              <w:rPr>
                <w:rFonts w:ascii="Arial" w:hAnsi="Arial" w:cs="Arial"/>
              </w:rPr>
              <w:t xml:space="preserve"> (*)</w:t>
            </w:r>
          </w:p>
          <w:p w14:paraId="34B2D1B5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  <w:r w:rsidRPr="00676698">
              <w:rPr>
                <w:rFonts w:ascii="Arial" w:hAnsi="Arial" w:cs="Arial"/>
                <w:sz w:val="16"/>
                <w:szCs w:val="16"/>
              </w:rPr>
              <w:t xml:space="preserve">(* must be a financial member at time of nomination </w:t>
            </w:r>
            <w:r w:rsidRPr="00314803">
              <w:rPr>
                <w:rFonts w:ascii="Arial" w:hAnsi="Arial" w:cs="Arial"/>
                <w:sz w:val="16"/>
                <w:szCs w:val="16"/>
              </w:rPr>
              <w:t>http://www.australiancoralreefsociety.org/apply-individual</w:t>
            </w:r>
            <w:r w:rsidRPr="00676698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</w:tbl>
    <w:p w14:paraId="3A74D0D9" w14:textId="77777777" w:rsidR="008D28BA" w:rsidRDefault="008D28BA" w:rsidP="008D28BA">
      <w:pPr>
        <w:spacing w:before="120" w:after="120"/>
        <w:rPr>
          <w:rFonts w:ascii="Arial" w:hAnsi="Arial" w:cs="Arial"/>
        </w:rPr>
      </w:pPr>
    </w:p>
    <w:p w14:paraId="2E7CF8A3" w14:textId="77777777" w:rsidR="008D28BA" w:rsidRPr="00CC74DF" w:rsidRDefault="008D28BA" w:rsidP="008D28BA">
      <w:pPr>
        <w:spacing w:before="120"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NOMINATOR</w:t>
      </w:r>
      <w:r w:rsidRPr="00CC74DF">
        <w:rPr>
          <w:rFonts w:ascii="Arial" w:hAnsi="Arial" w:cs="Arial"/>
          <w:b/>
        </w:rPr>
        <w:t xml:space="preserve">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121"/>
        <w:gridCol w:w="1482"/>
        <w:gridCol w:w="2955"/>
      </w:tblGrid>
      <w:tr w:rsidR="008D28BA" w14:paraId="156A4133" w14:textId="77777777" w:rsidTr="003E65BF">
        <w:tc>
          <w:tcPr>
            <w:tcW w:w="2405" w:type="dxa"/>
          </w:tcPr>
          <w:p w14:paraId="0B5B5CF6" w14:textId="77777777" w:rsidR="008D28BA" w:rsidRDefault="008D28BA" w:rsidP="00C43AB9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Name</w:t>
            </w:r>
            <w:r>
              <w:rPr>
                <w:rFonts w:ascii="Arial" w:hAnsi="Arial" w:cs="Arial"/>
              </w:rPr>
              <w:t xml:space="preserve"> </w:t>
            </w:r>
          </w:p>
          <w:p w14:paraId="4B09F161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  <w:r w:rsidRPr="0078496E">
              <w:rPr>
                <w:rFonts w:ascii="Arial" w:hAnsi="Arial" w:cs="Arial"/>
                <w:sz w:val="16"/>
                <w:szCs w:val="16"/>
              </w:rPr>
              <w:t>(‘as above’ for self-nominations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6558" w:type="dxa"/>
            <w:gridSpan w:val="3"/>
          </w:tcPr>
          <w:p w14:paraId="577DEFED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D28BA" w14:paraId="3E6A39E4" w14:textId="77777777" w:rsidTr="003E65BF">
        <w:tc>
          <w:tcPr>
            <w:tcW w:w="2405" w:type="dxa"/>
          </w:tcPr>
          <w:p w14:paraId="2853FCCC" w14:textId="43D0FF4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Address</w:t>
            </w:r>
          </w:p>
          <w:p w14:paraId="3915EB96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  <w:p w14:paraId="18FBAC4A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6558" w:type="dxa"/>
            <w:gridSpan w:val="3"/>
          </w:tcPr>
          <w:p w14:paraId="0A0D61B6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623570" w:rsidRPr="002F60A8" w14:paraId="2B96E915" w14:textId="77777777" w:rsidTr="003E65BF">
        <w:tc>
          <w:tcPr>
            <w:tcW w:w="2405" w:type="dxa"/>
          </w:tcPr>
          <w:p w14:paraId="14B80EDB" w14:textId="77777777" w:rsidR="00623570" w:rsidRPr="002F60A8" w:rsidRDefault="00623570" w:rsidP="002323D9">
            <w:pPr>
              <w:spacing w:before="60" w:after="60"/>
              <w:rPr>
                <w:rFonts w:ascii="Arial" w:hAnsi="Arial" w:cs="Arial"/>
              </w:rPr>
            </w:pPr>
            <w:r w:rsidRPr="002F60A8">
              <w:rPr>
                <w:rFonts w:ascii="Arial" w:hAnsi="Arial" w:cs="Arial"/>
              </w:rPr>
              <w:t>Office phone</w:t>
            </w:r>
          </w:p>
        </w:tc>
        <w:tc>
          <w:tcPr>
            <w:tcW w:w="2121" w:type="dxa"/>
          </w:tcPr>
          <w:p w14:paraId="741EAC31" w14:textId="77777777" w:rsidR="00623570" w:rsidRPr="002F60A8" w:rsidRDefault="00623570" w:rsidP="002323D9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482" w:type="dxa"/>
          </w:tcPr>
          <w:p w14:paraId="57C0BC53" w14:textId="77777777" w:rsidR="00623570" w:rsidRPr="002F60A8" w:rsidRDefault="00623570" w:rsidP="002323D9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bile</w:t>
            </w:r>
          </w:p>
        </w:tc>
        <w:tc>
          <w:tcPr>
            <w:tcW w:w="2955" w:type="dxa"/>
          </w:tcPr>
          <w:p w14:paraId="1805A4FB" w14:textId="77777777" w:rsidR="00623570" w:rsidRPr="002F60A8" w:rsidRDefault="00623570" w:rsidP="002323D9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D28BA" w14:paraId="3516E3E3" w14:textId="77777777" w:rsidTr="003E65BF">
        <w:tc>
          <w:tcPr>
            <w:tcW w:w="2405" w:type="dxa"/>
          </w:tcPr>
          <w:p w14:paraId="53A70D07" w14:textId="622E7C11" w:rsidR="008D28BA" w:rsidRPr="002F60A8" w:rsidRDefault="00996B54" w:rsidP="00C43AB9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</w:t>
            </w:r>
          </w:p>
        </w:tc>
        <w:tc>
          <w:tcPr>
            <w:tcW w:w="6558" w:type="dxa"/>
            <w:gridSpan w:val="3"/>
          </w:tcPr>
          <w:p w14:paraId="4AAB9F9B" w14:textId="77777777" w:rsidR="008D28BA" w:rsidRPr="002F60A8" w:rsidRDefault="008D28BA" w:rsidP="00C43AB9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4A31487E" w14:textId="77777777" w:rsidR="008D28BA" w:rsidRPr="00BA687D" w:rsidRDefault="008D28BA" w:rsidP="008D28BA">
      <w:pPr>
        <w:spacing w:before="120" w:after="120"/>
        <w:rPr>
          <w:rFonts w:ascii="Arial" w:hAnsi="Arial" w:cs="Arial"/>
        </w:rPr>
      </w:pPr>
    </w:p>
    <w:p w14:paraId="5FB6D91F" w14:textId="77777777" w:rsidR="008D28BA" w:rsidRDefault="008D28BA" w:rsidP="008D28BA">
      <w:pPr>
        <w:spacing w:before="100" w:beforeAutospacing="1" w:after="100" w:afterAutospacing="1"/>
        <w:contextualSpacing/>
        <w:rPr>
          <w:rFonts w:ascii="Arial" w:hAnsi="Arial"/>
          <w:color w:val="000000"/>
          <w:sz w:val="16"/>
          <w:szCs w:val="16"/>
        </w:rPr>
      </w:pPr>
      <w:r>
        <w:rPr>
          <w:rFonts w:ascii="Arial" w:hAnsi="Arial"/>
          <w:color w:val="000000"/>
          <w:sz w:val="16"/>
          <w:szCs w:val="16"/>
        </w:rPr>
        <w:t>*</w:t>
      </w:r>
      <w:r w:rsidRPr="00CC74DF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/>
          <w:color w:val="000000"/>
          <w:sz w:val="16"/>
          <w:szCs w:val="16"/>
        </w:rPr>
        <w:t>Must be &lt;5 years post-PhD to be considered for the Early Career Researcher ACRS Medal</w:t>
      </w:r>
    </w:p>
    <w:p w14:paraId="04B461D1" w14:textId="77777777" w:rsidR="008D28BA" w:rsidRDefault="008D28BA" w:rsidP="008D28BA">
      <w:pPr>
        <w:spacing w:before="100" w:beforeAutospacing="1" w:after="100" w:afterAutospacing="1"/>
        <w:contextualSpacing/>
        <w:rPr>
          <w:rFonts w:ascii="Arial" w:hAnsi="Arial"/>
          <w:color w:val="000000"/>
          <w:sz w:val="16"/>
          <w:szCs w:val="16"/>
        </w:rPr>
      </w:pPr>
      <w:r>
        <w:rPr>
          <w:rFonts w:ascii="Arial" w:hAnsi="Arial"/>
          <w:color w:val="000000"/>
          <w:sz w:val="16"/>
          <w:szCs w:val="16"/>
        </w:rPr>
        <w:t>*</w:t>
      </w:r>
      <w:r w:rsidRPr="00CC74DF"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/>
          <w:color w:val="000000"/>
          <w:sz w:val="16"/>
          <w:szCs w:val="16"/>
        </w:rPr>
        <w:t>Must be &gt;</w:t>
      </w:r>
      <w:proofErr w:type="gramStart"/>
      <w:r>
        <w:rPr>
          <w:rFonts w:ascii="Arial" w:hAnsi="Arial"/>
          <w:color w:val="000000"/>
          <w:sz w:val="16"/>
          <w:szCs w:val="16"/>
        </w:rPr>
        <w:t>5  and</w:t>
      </w:r>
      <w:proofErr w:type="gramEnd"/>
      <w:r>
        <w:rPr>
          <w:rFonts w:ascii="Arial" w:hAnsi="Arial"/>
          <w:color w:val="000000"/>
          <w:sz w:val="16"/>
          <w:szCs w:val="16"/>
        </w:rPr>
        <w:t xml:space="preserve"> &lt;15 years post-PhD to be considered for the Mid-Career Researcher ACRS Medal</w:t>
      </w:r>
    </w:p>
    <w:p w14:paraId="17194374" w14:textId="77777777" w:rsidR="008D28BA" w:rsidRPr="00CC74DF" w:rsidRDefault="008D28BA" w:rsidP="008D28BA">
      <w:pPr>
        <w:spacing w:before="100" w:beforeAutospacing="1" w:after="100" w:afterAutospacing="1"/>
        <w:contextualSpacing/>
        <w:rPr>
          <w:rFonts w:ascii="Arial" w:hAnsi="Arial"/>
          <w:color w:val="000000"/>
          <w:sz w:val="16"/>
          <w:szCs w:val="16"/>
        </w:rPr>
        <w:sectPr w:rsidR="008D28BA" w:rsidRPr="00CC74DF" w:rsidSect="00B77890">
          <w:headerReference w:type="default" r:id="rId7"/>
          <w:footerReference w:type="default" r:id="rId8"/>
          <w:pgSz w:w="12240" w:h="15840"/>
          <w:pgMar w:top="1440" w:right="1467" w:bottom="993" w:left="1800" w:header="360" w:footer="307" w:gutter="0"/>
          <w:cols w:space="720"/>
          <w:docGrid w:linePitch="360"/>
        </w:sectPr>
      </w:pPr>
      <w:r>
        <w:rPr>
          <w:rFonts w:ascii="Arial" w:hAnsi="Arial"/>
          <w:color w:val="000000"/>
          <w:sz w:val="16"/>
          <w:szCs w:val="16"/>
        </w:rPr>
        <w:t>*</w:t>
      </w:r>
      <w:r w:rsidRPr="00CC74DF">
        <w:rPr>
          <w:rFonts w:ascii="Arial" w:hAnsi="Arial" w:cs="Arial"/>
          <w:sz w:val="16"/>
          <w:szCs w:val="16"/>
        </w:rPr>
        <w:t xml:space="preserve"> </w:t>
      </w:r>
      <w:r w:rsidRPr="00550CF5">
        <w:rPr>
          <w:rFonts w:ascii="Arial" w:hAnsi="Arial"/>
          <w:color w:val="000000"/>
          <w:sz w:val="16"/>
          <w:szCs w:val="16"/>
        </w:rPr>
        <w:t>Established Researcher ACRS Medal can be applied for at any stage of career</w:t>
      </w:r>
    </w:p>
    <w:p w14:paraId="3F3D7948" w14:textId="77777777" w:rsidR="008D28BA" w:rsidRDefault="008D28BA" w:rsidP="008D28BA">
      <w:pPr>
        <w:spacing w:before="120" w:after="1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lastRenderedPageBreak/>
        <w:t xml:space="preserve">NOMINEE’S CONTRIBUTION TO SCIENCE AND MANAGEMENT OF AUSTRALIAN CORAL REEFS </w:t>
      </w:r>
      <w:r>
        <w:rPr>
          <w:rFonts w:ascii="Arial" w:hAnsi="Arial" w:cs="Arial"/>
          <w:sz w:val="16"/>
          <w:szCs w:val="16"/>
        </w:rPr>
        <w:t>(300 words maximum)</w:t>
      </w:r>
    </w:p>
    <w:p w14:paraId="34628537" w14:textId="77777777" w:rsidR="008D28BA" w:rsidRDefault="008D28BA" w:rsidP="008D28BA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tail the area of research and/or management</w:t>
      </w:r>
    </w:p>
    <w:p w14:paraId="429D6273" w14:textId="77777777" w:rsidR="008D28BA" w:rsidRDefault="008D28BA" w:rsidP="008D28BA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ey/seminal publications and achievements</w:t>
      </w:r>
    </w:p>
    <w:p w14:paraId="2AD6BCF5" w14:textId="77777777" w:rsidR="008D28BA" w:rsidRDefault="008D28BA" w:rsidP="008D28BA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ment of new insights into Australian marine environments</w:t>
      </w:r>
    </w:p>
    <w:p w14:paraId="0B1BBB0E" w14:textId="77777777" w:rsidR="008D28BA" w:rsidRPr="00D21B4E" w:rsidRDefault="008D28BA" w:rsidP="008D28BA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itiation of new fields of study, new applications, advances in adaptive managem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8D28BA" w14:paraId="28D8005F" w14:textId="77777777" w:rsidTr="007C0415">
        <w:trPr>
          <w:trHeight w:val="2029"/>
        </w:trPr>
        <w:tc>
          <w:tcPr>
            <w:tcW w:w="9493" w:type="dxa"/>
          </w:tcPr>
          <w:p w14:paraId="57DBDDC7" w14:textId="5BAF5D0D" w:rsidR="008D28BA" w:rsidRPr="002F60A8" w:rsidRDefault="008D28BA" w:rsidP="00C43AB9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019317A1" w14:textId="77777777" w:rsidR="008D28BA" w:rsidRDefault="008D28BA" w:rsidP="008D28BA">
      <w:pPr>
        <w:spacing w:before="120" w:after="120"/>
        <w:rPr>
          <w:rFonts w:ascii="Arial" w:hAnsi="Arial" w:cs="Arial"/>
        </w:rPr>
      </w:pPr>
    </w:p>
    <w:p w14:paraId="02FE2A2C" w14:textId="77777777" w:rsidR="008D28BA" w:rsidRPr="00201597" w:rsidRDefault="008D28BA" w:rsidP="008D28BA">
      <w:pPr>
        <w:spacing w:before="120" w:after="12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 xml:space="preserve">SERVICE TO THE REEF RESEARCH COMMUNITY </w:t>
      </w:r>
      <w:r>
        <w:rPr>
          <w:rFonts w:ascii="Arial" w:hAnsi="Arial" w:cs="Arial"/>
          <w:sz w:val="16"/>
          <w:szCs w:val="16"/>
        </w:rPr>
        <w:t>(150 words maximu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8D28BA" w14:paraId="23C25A4E" w14:textId="77777777" w:rsidTr="007C0415">
        <w:trPr>
          <w:trHeight w:val="2056"/>
        </w:trPr>
        <w:tc>
          <w:tcPr>
            <w:tcW w:w="9493" w:type="dxa"/>
          </w:tcPr>
          <w:p w14:paraId="6BA493AE" w14:textId="77777777" w:rsidR="008D28BA" w:rsidRPr="002F60A8" w:rsidRDefault="008D28BA" w:rsidP="00C43AB9">
            <w:pPr>
              <w:tabs>
                <w:tab w:val="left" w:pos="2235"/>
              </w:tabs>
              <w:spacing w:before="120" w:after="120"/>
              <w:rPr>
                <w:rFonts w:ascii="Arial" w:hAnsi="Arial" w:cs="Arial"/>
              </w:rPr>
            </w:pPr>
          </w:p>
        </w:tc>
      </w:tr>
    </w:tbl>
    <w:p w14:paraId="720F36A1" w14:textId="77777777" w:rsidR="008D28BA" w:rsidRDefault="008D28BA" w:rsidP="008D28BA">
      <w:pPr>
        <w:spacing w:before="120" w:after="120"/>
        <w:rPr>
          <w:rFonts w:ascii="Arial" w:hAnsi="Arial" w:cs="Arial"/>
        </w:rPr>
      </w:pPr>
    </w:p>
    <w:p w14:paraId="4CAFA597" w14:textId="77777777" w:rsidR="008D28BA" w:rsidRDefault="008D28BA" w:rsidP="008D28BA">
      <w:p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ADDITIONAL COMMENTS (optional)</w:t>
      </w:r>
    </w:p>
    <w:p w14:paraId="0970694D" w14:textId="2C5A82CD" w:rsidR="008D28BA" w:rsidRPr="00201597" w:rsidRDefault="008D28BA" w:rsidP="008D28BA">
      <w:pPr>
        <w:spacing w:before="120"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- </w:t>
      </w:r>
      <w:proofErr w:type="gramStart"/>
      <w:r>
        <w:rPr>
          <w:rFonts w:ascii="Arial" w:hAnsi="Arial" w:cs="Arial"/>
          <w:sz w:val="20"/>
          <w:szCs w:val="20"/>
        </w:rPr>
        <w:t>factors</w:t>
      </w:r>
      <w:proofErr w:type="gramEnd"/>
      <w:r>
        <w:rPr>
          <w:rFonts w:ascii="Arial" w:hAnsi="Arial" w:cs="Arial"/>
          <w:sz w:val="20"/>
          <w:szCs w:val="20"/>
        </w:rPr>
        <w:t xml:space="preserve"> that may have limited time dedicated to research (raising children, teaching load)</w:t>
      </w: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5"/>
      </w:tblGrid>
      <w:tr w:rsidR="008D28BA" w14:paraId="0BAE5F97" w14:textId="77777777" w:rsidTr="00C43AB9">
        <w:trPr>
          <w:trHeight w:val="1660"/>
        </w:trPr>
        <w:tc>
          <w:tcPr>
            <w:tcW w:w="9465" w:type="dxa"/>
          </w:tcPr>
          <w:p w14:paraId="3884617A" w14:textId="77777777" w:rsidR="008D28BA" w:rsidRPr="002F60A8" w:rsidRDefault="008D28BA" w:rsidP="00C43AB9">
            <w:pPr>
              <w:spacing w:before="120" w:after="120"/>
              <w:rPr>
                <w:rFonts w:ascii="Arial" w:hAnsi="Arial" w:cs="Arial"/>
              </w:rPr>
            </w:pPr>
          </w:p>
          <w:p w14:paraId="499C4921" w14:textId="77777777" w:rsidR="008D28BA" w:rsidRPr="002F60A8" w:rsidRDefault="008D28BA" w:rsidP="00C43AB9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583027AF" w14:textId="4339C9D0" w:rsidR="008D28BA" w:rsidRDefault="008D28BA" w:rsidP="008D28BA">
      <w:pPr>
        <w:spacing w:before="120" w:after="12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If your nomination is unsuccessful, would you like to be considered for the Award of a Fellow of the Australian Coral Reef Society? </w:t>
      </w:r>
      <w:r w:rsidR="00CC5B71"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>Please delete as appropriate</w:t>
      </w:r>
      <w:proofErr w:type="gramStart"/>
      <w:r>
        <w:rPr>
          <w:rFonts w:ascii="Arial" w:hAnsi="Arial"/>
          <w:color w:val="000000"/>
        </w:rPr>
        <w:t>:.</w:t>
      </w:r>
      <w:proofErr w:type="gramEnd"/>
      <w:r>
        <w:rPr>
          <w:rFonts w:ascii="Arial" w:hAnsi="Arial"/>
          <w:color w:val="000000"/>
        </w:rPr>
        <w:tab/>
      </w:r>
      <w:proofErr w:type="gramStart"/>
      <w:r>
        <w:rPr>
          <w:rFonts w:ascii="Arial" w:hAnsi="Arial"/>
          <w:color w:val="000000"/>
        </w:rPr>
        <w:t>Yes  /</w:t>
      </w:r>
      <w:proofErr w:type="gramEnd"/>
      <w:r>
        <w:rPr>
          <w:rFonts w:ascii="Arial" w:hAnsi="Arial"/>
          <w:color w:val="000000"/>
        </w:rPr>
        <w:t xml:space="preserve"> No</w:t>
      </w:r>
    </w:p>
    <w:p w14:paraId="4A6F5378" w14:textId="2758B828" w:rsidR="008D28BA" w:rsidRDefault="008D28BA" w:rsidP="008D28BA">
      <w:pPr>
        <w:spacing w:before="120" w:after="12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Please attach a short (3-page) </w:t>
      </w:r>
      <w:r w:rsidR="00996B54">
        <w:rPr>
          <w:rFonts w:ascii="Arial" w:hAnsi="Arial"/>
          <w:color w:val="000000"/>
        </w:rPr>
        <w:t>CV</w:t>
      </w:r>
      <w:r>
        <w:rPr>
          <w:rFonts w:ascii="Arial" w:hAnsi="Arial"/>
          <w:color w:val="000000"/>
        </w:rPr>
        <w:t xml:space="preserve"> highlighting key publications, prizes and awards and </w:t>
      </w:r>
    </w:p>
    <w:p w14:paraId="2BE20CD8" w14:textId="77777777" w:rsidR="008D28BA" w:rsidRDefault="008D28BA" w:rsidP="008D28BA">
      <w:pPr>
        <w:spacing w:before="120" w:after="120"/>
        <w:rPr>
          <w:rFonts w:ascii="Arial" w:hAnsi="Arial"/>
          <w:color w:val="000000"/>
        </w:rPr>
      </w:pPr>
      <w:proofErr w:type="gramStart"/>
      <w:r>
        <w:rPr>
          <w:rFonts w:ascii="Arial" w:hAnsi="Arial"/>
          <w:color w:val="000000"/>
        </w:rPr>
        <w:t>email</w:t>
      </w:r>
      <w:proofErr w:type="gramEnd"/>
      <w:r>
        <w:rPr>
          <w:rFonts w:ascii="Arial" w:hAnsi="Arial"/>
          <w:color w:val="000000"/>
        </w:rPr>
        <w:t xml:space="preserve"> to </w:t>
      </w:r>
      <w:hyperlink r:id="rId9" w:history="1">
        <w:r w:rsidRPr="00297290">
          <w:rPr>
            <w:rStyle w:val="Hyperlink"/>
            <w:rFonts w:ascii="Arial" w:hAnsi="Arial"/>
          </w:rPr>
          <w:t>austcoralreefsoc@gmail.com</w:t>
        </w:r>
      </w:hyperlink>
    </w:p>
    <w:p w14:paraId="1A1383AD" w14:textId="7EE3B820" w:rsidR="0030068E" w:rsidRDefault="008D28BA" w:rsidP="008D28BA">
      <w:pPr>
        <w:spacing w:before="120" w:after="120"/>
      </w:pPr>
      <w:r>
        <w:rPr>
          <w:rFonts w:ascii="Arial" w:hAnsi="Arial"/>
          <w:b/>
          <w:color w:val="000000"/>
        </w:rPr>
        <w:t xml:space="preserve">Nominations are due before 5pm on </w:t>
      </w:r>
      <w:r w:rsidRPr="00623570">
        <w:rPr>
          <w:rFonts w:ascii="Arial" w:hAnsi="Arial"/>
          <w:b/>
          <w:color w:val="000000"/>
        </w:rPr>
        <w:t xml:space="preserve">Friday </w:t>
      </w:r>
      <w:r w:rsidR="00623570" w:rsidRPr="00623570">
        <w:rPr>
          <w:rFonts w:ascii="Arial" w:hAnsi="Arial"/>
          <w:b/>
          <w:color w:val="000000"/>
        </w:rPr>
        <w:t>27</w:t>
      </w:r>
      <w:r w:rsidRPr="00623570">
        <w:rPr>
          <w:rFonts w:ascii="Arial" w:hAnsi="Arial"/>
          <w:b/>
          <w:color w:val="000000"/>
          <w:vertAlign w:val="superscript"/>
        </w:rPr>
        <w:t>th</w:t>
      </w:r>
      <w:r w:rsidRPr="00623570">
        <w:rPr>
          <w:rFonts w:ascii="Arial" w:hAnsi="Arial"/>
          <w:b/>
          <w:color w:val="000000"/>
        </w:rPr>
        <w:t xml:space="preserve"> </w:t>
      </w:r>
      <w:r w:rsidR="00623570" w:rsidRPr="00623570">
        <w:rPr>
          <w:rFonts w:ascii="Arial" w:hAnsi="Arial"/>
          <w:b/>
          <w:color w:val="000000"/>
        </w:rPr>
        <w:t xml:space="preserve">November </w:t>
      </w:r>
      <w:r w:rsidRPr="00623570">
        <w:rPr>
          <w:rFonts w:ascii="Arial" w:hAnsi="Arial"/>
          <w:b/>
          <w:color w:val="000000"/>
        </w:rPr>
        <w:t>2020</w:t>
      </w:r>
    </w:p>
    <w:sectPr w:rsidR="0030068E" w:rsidSect="00FD1EA0">
      <w:headerReference w:type="default" r:id="rId10"/>
      <w:footerReference w:type="default" r:id="rId11"/>
      <w:pgSz w:w="11906" w:h="16838" w:code="9"/>
      <w:pgMar w:top="2534" w:right="1134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5F4440" w14:textId="77777777" w:rsidR="00CE0E60" w:rsidRDefault="00CE0E60" w:rsidP="00573C20">
      <w:pPr>
        <w:spacing w:after="0" w:line="240" w:lineRule="auto"/>
      </w:pPr>
      <w:r>
        <w:separator/>
      </w:r>
    </w:p>
  </w:endnote>
  <w:endnote w:type="continuationSeparator" w:id="0">
    <w:p w14:paraId="18405496" w14:textId="77777777" w:rsidR="00CE0E60" w:rsidRDefault="00CE0E60" w:rsidP="00573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064DE" w14:textId="77777777" w:rsidR="008D28BA" w:rsidRDefault="008D28BA" w:rsidP="004A5221">
    <w:pPr>
      <w:pStyle w:val="Footer"/>
      <w:jc w:val="center"/>
    </w:pPr>
    <w: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E7DD0A" w14:textId="6E08A819" w:rsidR="00A76E74" w:rsidRDefault="00623570">
    <w:pPr>
      <w:pStyle w:val="Footer"/>
    </w:pPr>
    <w:r>
      <w:rPr>
        <w:noProof/>
        <w:lang w:eastAsia="en-AU"/>
      </w:rPr>
      <w:drawing>
        <wp:anchor distT="0" distB="0" distL="114300" distR="114300" simplePos="0" relativeHeight="251664384" behindDoc="1" locked="0" layoutInCell="1" allowOverlap="1" wp14:anchorId="5D25A677" wp14:editId="08D3FB4E">
          <wp:simplePos x="0" y="0"/>
          <wp:positionH relativeFrom="margin">
            <wp:posOffset>21590</wp:posOffset>
          </wp:positionH>
          <wp:positionV relativeFrom="paragraph">
            <wp:posOffset>50800</wp:posOffset>
          </wp:positionV>
          <wp:extent cx="6115050" cy="542925"/>
          <wp:effectExtent l="0" t="0" r="0" b="9525"/>
          <wp:wrapTight wrapText="bothSides">
            <wp:wrapPolygon edited="0">
              <wp:start x="0" y="0"/>
              <wp:lineTo x="0" y="21221"/>
              <wp:lineTo x="21533" y="21221"/>
              <wp:lineTo x="21533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D2B7D1" w14:textId="77777777" w:rsidR="00CE0E60" w:rsidRDefault="00CE0E60" w:rsidP="00573C20">
      <w:pPr>
        <w:spacing w:after="0" w:line="240" w:lineRule="auto"/>
      </w:pPr>
      <w:r>
        <w:separator/>
      </w:r>
    </w:p>
  </w:footnote>
  <w:footnote w:type="continuationSeparator" w:id="0">
    <w:p w14:paraId="08F9E359" w14:textId="77777777" w:rsidR="00CE0E60" w:rsidRDefault="00CE0E60" w:rsidP="00573C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1E0" w:firstRow="1" w:lastRow="1" w:firstColumn="1" w:lastColumn="1" w:noHBand="0" w:noVBand="0"/>
    </w:tblPr>
    <w:tblGrid>
      <w:gridCol w:w="2196"/>
      <w:gridCol w:w="6701"/>
    </w:tblGrid>
    <w:tr w:rsidR="008D28BA" w14:paraId="2FD50AE1" w14:textId="77777777" w:rsidTr="00B77890">
      <w:tc>
        <w:tcPr>
          <w:tcW w:w="2196" w:type="dxa"/>
          <w:vMerge w:val="restart"/>
        </w:tcPr>
        <w:p w14:paraId="335E9CD5" w14:textId="77777777" w:rsidR="008D28BA" w:rsidRDefault="008D28BA">
          <w:pPr>
            <w:pStyle w:val="Header"/>
          </w:pPr>
          <w:r w:rsidRPr="00615CB6">
            <w:rPr>
              <w:noProof/>
              <w:lang w:eastAsia="en-AU"/>
            </w:rPr>
            <w:drawing>
              <wp:inline distT="0" distB="0" distL="0" distR="0" wp14:anchorId="3D0986AC" wp14:editId="31805538">
                <wp:extent cx="1238250" cy="1371600"/>
                <wp:effectExtent l="0" t="0" r="0" b="0"/>
                <wp:docPr id="30" name="Picture 30" descr="ACRS logo sma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CRS logo smal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825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01" w:type="dxa"/>
        </w:tcPr>
        <w:p w14:paraId="4FB36275" w14:textId="77777777" w:rsidR="008D28BA" w:rsidRDefault="008D28BA">
          <w:pPr>
            <w:pStyle w:val="Header"/>
          </w:pPr>
          <w:r w:rsidRPr="00F87B15">
            <w:rPr>
              <w:i/>
              <w:color w:val="3366FF"/>
              <w:sz w:val="48"/>
            </w:rPr>
            <w:t xml:space="preserve">Australian Coral Reef Society </w:t>
          </w:r>
          <w:r w:rsidRPr="00F87B15">
            <w:rPr>
              <w:i/>
              <w:color w:val="3366FF"/>
              <w:sz w:val="36"/>
            </w:rPr>
            <w:t>Inc.</w:t>
          </w:r>
        </w:p>
      </w:tc>
    </w:tr>
    <w:tr w:rsidR="008D28BA" w14:paraId="262913B5" w14:textId="77777777" w:rsidTr="00B77890">
      <w:tc>
        <w:tcPr>
          <w:tcW w:w="2196" w:type="dxa"/>
          <w:vMerge/>
        </w:tcPr>
        <w:p w14:paraId="1B0F348E" w14:textId="77777777" w:rsidR="008D28BA" w:rsidRDefault="008D28BA">
          <w:pPr>
            <w:pStyle w:val="Header"/>
          </w:pPr>
        </w:p>
      </w:tc>
      <w:tc>
        <w:tcPr>
          <w:tcW w:w="6701" w:type="dxa"/>
        </w:tcPr>
        <w:p w14:paraId="315FE4C2" w14:textId="77777777" w:rsidR="008D28BA" w:rsidRDefault="008D28BA">
          <w:pPr>
            <w:pStyle w:val="Header"/>
            <w:rPr>
              <w:rFonts w:ascii="Arial" w:hAnsi="Arial" w:cs="Arial"/>
              <w:color w:val="3366FF"/>
              <w:sz w:val="20"/>
              <w:szCs w:val="20"/>
            </w:rPr>
          </w:pPr>
          <w:r w:rsidRPr="00F87B15">
            <w:rPr>
              <w:rFonts w:ascii="Arial" w:hAnsi="Arial" w:cs="Arial"/>
              <w:color w:val="3366FF"/>
              <w:sz w:val="20"/>
              <w:szCs w:val="20"/>
            </w:rPr>
            <w:t>A society promoting scientific study of Australian Coral Reefs</w:t>
          </w:r>
        </w:p>
        <w:p w14:paraId="46D7B0A8" w14:textId="77777777" w:rsidR="008D28BA" w:rsidRDefault="008D28BA" w:rsidP="00B77890">
          <w:pPr>
            <w:pStyle w:val="Header"/>
            <w:jc w:val="right"/>
            <w:rPr>
              <w:rFonts w:ascii="Arial" w:hAnsi="Arial" w:cs="Arial"/>
              <w:color w:val="3366FF"/>
              <w:sz w:val="20"/>
              <w:szCs w:val="20"/>
            </w:rPr>
          </w:pPr>
        </w:p>
        <w:p w14:paraId="5BA0F020" w14:textId="77777777" w:rsidR="008D28BA" w:rsidRDefault="008D28BA" w:rsidP="00B77890">
          <w:pPr>
            <w:pStyle w:val="Header"/>
            <w:jc w:val="right"/>
            <w:rPr>
              <w:rFonts w:ascii="Arial" w:hAnsi="Arial" w:cs="Arial"/>
              <w:color w:val="3366FF"/>
              <w:sz w:val="20"/>
              <w:szCs w:val="20"/>
            </w:rPr>
          </w:pPr>
          <w:r>
            <w:rPr>
              <w:rFonts w:ascii="Arial" w:hAnsi="Arial" w:cs="Arial"/>
              <w:color w:val="3366FF"/>
              <w:sz w:val="20"/>
              <w:szCs w:val="20"/>
            </w:rPr>
            <w:t>ACRS Medal Nomination Contact:</w:t>
          </w:r>
        </w:p>
        <w:p w14:paraId="4828E653" w14:textId="77777777" w:rsidR="008D28BA" w:rsidRPr="00B77890" w:rsidRDefault="008D28BA" w:rsidP="00B77890">
          <w:pPr>
            <w:pStyle w:val="Header"/>
            <w:jc w:val="right"/>
            <w:rPr>
              <w:rFonts w:ascii="Arial" w:hAnsi="Arial" w:cs="Arial"/>
              <w:color w:val="3366FF"/>
              <w:sz w:val="16"/>
              <w:szCs w:val="16"/>
            </w:rPr>
          </w:pPr>
          <w:r>
            <w:rPr>
              <w:rFonts w:ascii="Arial" w:hAnsi="Arial" w:cs="Arial"/>
              <w:color w:val="3366FF"/>
              <w:sz w:val="16"/>
              <w:szCs w:val="16"/>
            </w:rPr>
            <w:t>andrew.hoey1@jcu.edu.au</w:t>
          </w:r>
        </w:p>
        <w:p w14:paraId="6418CACD" w14:textId="77777777" w:rsidR="008D28BA" w:rsidRPr="00F87B15" w:rsidRDefault="008D28BA" w:rsidP="00B77890">
          <w:pPr>
            <w:pStyle w:val="Header"/>
            <w:jc w:val="right"/>
            <w:rPr>
              <w:rFonts w:ascii="Arial" w:hAnsi="Arial" w:cs="Arial"/>
              <w:sz w:val="20"/>
              <w:szCs w:val="20"/>
            </w:rPr>
          </w:pPr>
        </w:p>
      </w:tc>
    </w:tr>
    <w:tr w:rsidR="008D28BA" w:rsidRPr="00F87B15" w14:paraId="5D4ABFDF" w14:textId="77777777" w:rsidTr="00B77890">
      <w:trPr>
        <w:gridAfter w:val="1"/>
        <w:wAfter w:w="6701" w:type="dxa"/>
        <w:trHeight w:val="276"/>
      </w:trPr>
      <w:tc>
        <w:tcPr>
          <w:tcW w:w="2196" w:type="dxa"/>
          <w:vMerge/>
        </w:tcPr>
        <w:p w14:paraId="10E5DC8D" w14:textId="77777777" w:rsidR="008D28BA" w:rsidRDefault="008D28BA">
          <w:pPr>
            <w:pStyle w:val="Header"/>
          </w:pPr>
        </w:p>
      </w:tc>
    </w:tr>
  </w:tbl>
  <w:p w14:paraId="17AFC620" w14:textId="77777777" w:rsidR="008D28BA" w:rsidRDefault="008D28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8EEBF" w14:textId="77777777" w:rsidR="00573C20" w:rsidRDefault="00CA27D1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2336" behindDoc="1" locked="0" layoutInCell="1" allowOverlap="1" wp14:anchorId="23520BEE" wp14:editId="1DA060FC">
          <wp:simplePos x="0" y="0"/>
          <wp:positionH relativeFrom="column">
            <wp:posOffset>-15240</wp:posOffset>
          </wp:positionH>
          <wp:positionV relativeFrom="paragraph">
            <wp:posOffset>-221615</wp:posOffset>
          </wp:positionV>
          <wp:extent cx="6150844" cy="1301115"/>
          <wp:effectExtent l="0" t="0" r="254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CRS Letterhead-header-noaddress-FINAL-USED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875"/>
                  <a:stretch/>
                </pic:blipFill>
                <pic:spPr bwMode="auto">
                  <a:xfrm>
                    <a:off x="0" y="0"/>
                    <a:ext cx="6150844" cy="1301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CC0806" w14:textId="77777777" w:rsidR="00573C20" w:rsidRDefault="00573C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4F4B42"/>
    <w:multiLevelType w:val="hybridMultilevel"/>
    <w:tmpl w:val="67C2EE7A"/>
    <w:lvl w:ilvl="0" w:tplc="0D20F116">
      <w:start w:val="2016"/>
      <w:numFmt w:val="bullet"/>
      <w:lvlText w:val="-"/>
      <w:lvlJc w:val="left"/>
      <w:pPr>
        <w:ind w:left="4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s7QwNTc0MjA1N7BU0lEKTi0uzszPAymwqAUA2PHL5SwAAAA="/>
  </w:docVars>
  <w:rsids>
    <w:rsidRoot w:val="00573C20"/>
    <w:rsid w:val="00034D60"/>
    <w:rsid w:val="000A0733"/>
    <w:rsid w:val="000C4D61"/>
    <w:rsid w:val="00171802"/>
    <w:rsid w:val="00174121"/>
    <w:rsid w:val="002300E6"/>
    <w:rsid w:val="002854B9"/>
    <w:rsid w:val="002916A5"/>
    <w:rsid w:val="00293CE2"/>
    <w:rsid w:val="002B3551"/>
    <w:rsid w:val="0030068E"/>
    <w:rsid w:val="003E65BF"/>
    <w:rsid w:val="00573C20"/>
    <w:rsid w:val="005A6E3B"/>
    <w:rsid w:val="00623570"/>
    <w:rsid w:val="006C404C"/>
    <w:rsid w:val="006D5F16"/>
    <w:rsid w:val="006E00B4"/>
    <w:rsid w:val="007627FE"/>
    <w:rsid w:val="007A3C1E"/>
    <w:rsid w:val="007C0415"/>
    <w:rsid w:val="007D1A64"/>
    <w:rsid w:val="00855E33"/>
    <w:rsid w:val="008C4241"/>
    <w:rsid w:val="008D28BA"/>
    <w:rsid w:val="00907771"/>
    <w:rsid w:val="00916078"/>
    <w:rsid w:val="0098471E"/>
    <w:rsid w:val="00996B54"/>
    <w:rsid w:val="00A31FE7"/>
    <w:rsid w:val="00A76E74"/>
    <w:rsid w:val="00B92BA8"/>
    <w:rsid w:val="00C72350"/>
    <w:rsid w:val="00CA27D1"/>
    <w:rsid w:val="00CC5B71"/>
    <w:rsid w:val="00CE0E60"/>
    <w:rsid w:val="00DD1929"/>
    <w:rsid w:val="00DF7004"/>
    <w:rsid w:val="00E22900"/>
    <w:rsid w:val="00E32816"/>
    <w:rsid w:val="00E35570"/>
    <w:rsid w:val="00E9032F"/>
    <w:rsid w:val="00EB25AC"/>
    <w:rsid w:val="00F55DBA"/>
    <w:rsid w:val="00F80025"/>
    <w:rsid w:val="00FC212A"/>
    <w:rsid w:val="00FD1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22C8F"/>
  <w15:chartTrackingRefBased/>
  <w15:docId w15:val="{39582E30-0DE5-4023-89D8-2CD581FA8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73C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C20"/>
  </w:style>
  <w:style w:type="paragraph" w:styleId="Footer">
    <w:name w:val="footer"/>
    <w:basedOn w:val="Normal"/>
    <w:link w:val="FooterChar"/>
    <w:uiPriority w:val="99"/>
    <w:unhideWhenUsed/>
    <w:rsid w:val="00573C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C20"/>
  </w:style>
  <w:style w:type="character" w:styleId="Hyperlink">
    <w:name w:val="Hyperlink"/>
    <w:rsid w:val="008D28B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6B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B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B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B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B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B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B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mailto:austcoralreefsoc@gmail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Sims</dc:creator>
  <cp:keywords/>
  <dc:description/>
  <cp:lastModifiedBy>Sarah Hamylton</cp:lastModifiedBy>
  <cp:revision>5</cp:revision>
  <dcterms:created xsi:type="dcterms:W3CDTF">2020-11-02T09:51:00Z</dcterms:created>
  <dcterms:modified xsi:type="dcterms:W3CDTF">2020-11-04T00:57:00Z</dcterms:modified>
</cp:coreProperties>
</file>